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C2FE81" w14:textId="747A8F6B" w:rsidR="003C595E" w:rsidRPr="00240AA5" w:rsidRDefault="00AF6672" w:rsidP="003C595E">
      <w:pPr>
        <w:pStyle w:val="ac"/>
        <w:keepNext/>
      </w:pPr>
      <w:r>
        <w:t xml:space="preserve">Additional </w:t>
      </w:r>
      <w:r w:rsidR="001035E7">
        <w:t>f</w:t>
      </w:r>
      <w:r>
        <w:t>ile 2</w:t>
      </w:r>
      <w:r w:rsidR="003C595E" w:rsidRPr="00240AA5">
        <w:t xml:space="preserve">. </w:t>
      </w:r>
      <w:r w:rsidR="00F90F86" w:rsidRPr="00240AA5">
        <w:rPr>
          <w:lang w:eastAsia="ko-KR"/>
        </w:rPr>
        <w:t>I</w:t>
      </w:r>
      <w:r w:rsidR="00F90F86" w:rsidRPr="00240AA5">
        <w:t>nstitutional Review Board Approval Numbers</w:t>
      </w:r>
    </w:p>
    <w:tbl>
      <w:tblPr>
        <w:tblStyle w:val="20"/>
        <w:tblW w:w="8344" w:type="dxa"/>
        <w:tblLook w:val="04A0" w:firstRow="1" w:lastRow="0" w:firstColumn="1" w:lastColumn="0" w:noHBand="0" w:noVBand="1"/>
      </w:tblPr>
      <w:tblGrid>
        <w:gridCol w:w="5964"/>
        <w:gridCol w:w="2380"/>
      </w:tblGrid>
      <w:tr w:rsidR="00CB1AF3" w:rsidRPr="00240AA5" w14:paraId="50C13D76" w14:textId="77777777" w:rsidTr="00EA53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74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Hospital</w:t>
            </w:r>
          </w:p>
        </w:tc>
        <w:tc>
          <w:tcPr>
            <w:tcW w:w="0" w:type="auto"/>
            <w:hideMark/>
          </w:tcPr>
          <w:p w14:paraId="50C13D75" w14:textId="77777777" w:rsidR="00CB1AF3" w:rsidRPr="00240AA5" w:rsidRDefault="00CB1AF3" w:rsidP="00CB1A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IRB Approval Number</w:t>
            </w:r>
          </w:p>
        </w:tc>
      </w:tr>
      <w:tr w:rsidR="00CB1AF3" w:rsidRPr="00240AA5" w14:paraId="50C13D79" w14:textId="77777777" w:rsidTr="00EA53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77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Gyeong-sang National University Hospital</w:t>
            </w:r>
          </w:p>
        </w:tc>
        <w:tc>
          <w:tcPr>
            <w:tcW w:w="0" w:type="auto"/>
            <w:hideMark/>
          </w:tcPr>
          <w:p w14:paraId="50C13D78" w14:textId="77777777" w:rsidR="00CB1AF3" w:rsidRPr="00240AA5" w:rsidRDefault="00CB1AF3" w:rsidP="00CB1A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2023-07-030</w:t>
            </w:r>
          </w:p>
        </w:tc>
      </w:tr>
      <w:tr w:rsidR="00CB1AF3" w:rsidRPr="00240AA5" w14:paraId="50C13D7C" w14:textId="77777777" w:rsidTr="00EA537F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7A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Kyung-hee University Hospital</w:t>
            </w:r>
          </w:p>
        </w:tc>
        <w:tc>
          <w:tcPr>
            <w:tcW w:w="0" w:type="auto"/>
            <w:hideMark/>
          </w:tcPr>
          <w:p w14:paraId="50C13D7B" w14:textId="77777777" w:rsidR="00CB1AF3" w:rsidRPr="00240AA5" w:rsidRDefault="00CB1AF3" w:rsidP="00CB1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2023-07-036</w:t>
            </w:r>
          </w:p>
        </w:tc>
      </w:tr>
      <w:tr w:rsidR="00CB1AF3" w:rsidRPr="00240AA5" w14:paraId="50C13D7F" w14:textId="77777777" w:rsidTr="00EA53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7D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Seoul National University Bundang Hospital</w:t>
            </w:r>
          </w:p>
        </w:tc>
        <w:tc>
          <w:tcPr>
            <w:tcW w:w="0" w:type="auto"/>
            <w:hideMark/>
          </w:tcPr>
          <w:p w14:paraId="50C13D7E" w14:textId="77777777" w:rsidR="00CB1AF3" w:rsidRPr="00240AA5" w:rsidRDefault="00CB1AF3" w:rsidP="00CB1A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B-2308-864-303</w:t>
            </w:r>
          </w:p>
        </w:tc>
      </w:tr>
      <w:tr w:rsidR="00CB1AF3" w:rsidRPr="00240AA5" w14:paraId="50C13D82" w14:textId="77777777" w:rsidTr="00EA537F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80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Seoul National University Hospital</w:t>
            </w:r>
          </w:p>
        </w:tc>
        <w:tc>
          <w:tcPr>
            <w:tcW w:w="0" w:type="auto"/>
            <w:hideMark/>
          </w:tcPr>
          <w:p w14:paraId="50C13D81" w14:textId="77777777" w:rsidR="00CB1AF3" w:rsidRPr="00240AA5" w:rsidRDefault="00CB1AF3" w:rsidP="00CB1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2308-153-1459</w:t>
            </w:r>
          </w:p>
        </w:tc>
      </w:tr>
      <w:tr w:rsidR="00CB1AF3" w:rsidRPr="00240AA5" w14:paraId="50C13D85" w14:textId="77777777" w:rsidTr="00EA53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83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Asan Medical Center</w:t>
            </w:r>
          </w:p>
        </w:tc>
        <w:tc>
          <w:tcPr>
            <w:tcW w:w="0" w:type="auto"/>
            <w:hideMark/>
          </w:tcPr>
          <w:p w14:paraId="50C13D84" w14:textId="77777777" w:rsidR="00CB1AF3" w:rsidRPr="00240AA5" w:rsidRDefault="00CB1AF3" w:rsidP="00CB1A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2023-1197</w:t>
            </w:r>
          </w:p>
        </w:tc>
      </w:tr>
      <w:tr w:rsidR="00CB1AF3" w:rsidRPr="00240AA5" w14:paraId="50C13D88" w14:textId="77777777" w:rsidTr="00EA537F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86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hung-ang University Hospital</w:t>
            </w:r>
          </w:p>
        </w:tc>
        <w:tc>
          <w:tcPr>
            <w:tcW w:w="0" w:type="auto"/>
            <w:hideMark/>
          </w:tcPr>
          <w:p w14:paraId="50C13D87" w14:textId="77777777" w:rsidR="00CB1AF3" w:rsidRPr="00240AA5" w:rsidRDefault="00CB1AF3" w:rsidP="00CB1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2307-023-564</w:t>
            </w:r>
          </w:p>
        </w:tc>
      </w:tr>
      <w:tr w:rsidR="00CB1AF3" w:rsidRPr="00240AA5" w14:paraId="50C13D8B" w14:textId="77777777" w:rsidTr="00EA53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89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Dan-kook University Hospital</w:t>
            </w:r>
          </w:p>
        </w:tc>
        <w:tc>
          <w:tcPr>
            <w:tcW w:w="0" w:type="auto"/>
            <w:hideMark/>
          </w:tcPr>
          <w:p w14:paraId="50C13D8A" w14:textId="77777777" w:rsidR="00CB1AF3" w:rsidRPr="00240AA5" w:rsidRDefault="00CB1AF3" w:rsidP="00CB1A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2023-08-024-001</w:t>
            </w:r>
          </w:p>
        </w:tc>
      </w:tr>
      <w:tr w:rsidR="00CB1AF3" w:rsidRPr="00240AA5" w14:paraId="50C13D8E" w14:textId="77777777" w:rsidTr="00EA537F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8C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Korea University Ansan Hospital</w:t>
            </w:r>
          </w:p>
        </w:tc>
        <w:tc>
          <w:tcPr>
            <w:tcW w:w="0" w:type="auto"/>
            <w:hideMark/>
          </w:tcPr>
          <w:p w14:paraId="50C13D8D" w14:textId="77777777" w:rsidR="00CB1AF3" w:rsidRPr="00240AA5" w:rsidRDefault="00CB1AF3" w:rsidP="00CB1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2023AS0304</w:t>
            </w:r>
          </w:p>
        </w:tc>
      </w:tr>
      <w:tr w:rsidR="00CB1AF3" w:rsidRPr="00240AA5" w14:paraId="50C13D91" w14:textId="77777777" w:rsidTr="00EA53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8F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an-yang University Guri Hospital</w:t>
            </w:r>
          </w:p>
        </w:tc>
        <w:tc>
          <w:tcPr>
            <w:tcW w:w="0" w:type="auto"/>
            <w:hideMark/>
          </w:tcPr>
          <w:p w14:paraId="50C13D90" w14:textId="77777777" w:rsidR="00CB1AF3" w:rsidRPr="00240AA5" w:rsidRDefault="00CB1AF3" w:rsidP="00CB1A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GURI 2023-08-023-001</w:t>
            </w:r>
          </w:p>
        </w:tc>
      </w:tr>
      <w:tr w:rsidR="00CB1AF3" w:rsidRPr="00240AA5" w14:paraId="50C13D94" w14:textId="77777777" w:rsidTr="00EA537F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92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hung-nam National University Hospital</w:t>
            </w:r>
          </w:p>
        </w:tc>
        <w:tc>
          <w:tcPr>
            <w:tcW w:w="0" w:type="auto"/>
            <w:hideMark/>
          </w:tcPr>
          <w:p w14:paraId="50C13D93" w14:textId="77777777" w:rsidR="00CB1AF3" w:rsidRPr="00240AA5" w:rsidRDefault="00CB1AF3" w:rsidP="00CB1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CNUH 2023-08-041</w:t>
            </w:r>
          </w:p>
        </w:tc>
      </w:tr>
      <w:tr w:rsidR="00CB1AF3" w:rsidRPr="00240AA5" w14:paraId="50C13D97" w14:textId="77777777" w:rsidTr="00EA53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95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Samsung Medical Center</w:t>
            </w:r>
          </w:p>
        </w:tc>
        <w:tc>
          <w:tcPr>
            <w:tcW w:w="0" w:type="auto"/>
            <w:hideMark/>
          </w:tcPr>
          <w:p w14:paraId="50C13D96" w14:textId="77777777" w:rsidR="00CB1AF3" w:rsidRPr="00240AA5" w:rsidRDefault="00CB1AF3" w:rsidP="00CB1A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2023-08-038</w:t>
            </w:r>
          </w:p>
        </w:tc>
      </w:tr>
      <w:tr w:rsidR="00CB1AF3" w:rsidRPr="00240AA5" w14:paraId="50C13D9A" w14:textId="77777777" w:rsidTr="00EA537F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98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Soon-chun-hyang University Hospital</w:t>
            </w:r>
          </w:p>
        </w:tc>
        <w:tc>
          <w:tcPr>
            <w:tcW w:w="0" w:type="auto"/>
            <w:hideMark/>
          </w:tcPr>
          <w:p w14:paraId="50C13D99" w14:textId="77777777" w:rsidR="00CB1AF3" w:rsidRPr="00240AA5" w:rsidRDefault="00CB1AF3" w:rsidP="00CB1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SCHCA 2023-08-056</w:t>
            </w:r>
          </w:p>
        </w:tc>
      </w:tr>
      <w:tr w:rsidR="00CB1AF3" w:rsidRPr="00240AA5" w14:paraId="50C13D9D" w14:textId="77777777" w:rsidTr="00EA53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9B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Ewha Womans University Medical Center</w:t>
            </w:r>
          </w:p>
        </w:tc>
        <w:tc>
          <w:tcPr>
            <w:tcW w:w="0" w:type="auto"/>
            <w:hideMark/>
          </w:tcPr>
          <w:p w14:paraId="50C13D9C" w14:textId="77777777" w:rsidR="00CB1AF3" w:rsidRPr="00240AA5" w:rsidRDefault="00CB1AF3" w:rsidP="00CB1A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2023-09-014</w:t>
            </w:r>
          </w:p>
        </w:tc>
      </w:tr>
      <w:tr w:rsidR="00CB1AF3" w:rsidRPr="00240AA5" w14:paraId="50C13DA0" w14:textId="77777777" w:rsidTr="00EA537F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C13D9E" w14:textId="77777777" w:rsidR="00CB1AF3" w:rsidRPr="00240AA5" w:rsidRDefault="00CB1AF3" w:rsidP="00CB1AF3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The Catholic University of Korea Eun-pyeong St. Mary’s Hospital</w:t>
            </w:r>
          </w:p>
        </w:tc>
        <w:tc>
          <w:tcPr>
            <w:tcW w:w="0" w:type="auto"/>
            <w:hideMark/>
          </w:tcPr>
          <w:p w14:paraId="50C13D9F" w14:textId="77777777" w:rsidR="00CB1AF3" w:rsidRPr="00240AA5" w:rsidRDefault="00CB1AF3" w:rsidP="00CB1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40AA5">
              <w:rPr>
                <w:rFonts w:ascii="Times New Roman" w:hAnsi="Times New Roman" w:cs="Times New Roman"/>
                <w:sz w:val="16"/>
                <w:szCs w:val="16"/>
              </w:rPr>
              <w:t>XC23QIDI0073</w:t>
            </w:r>
          </w:p>
        </w:tc>
      </w:tr>
    </w:tbl>
    <w:p w14:paraId="76FF8959" w14:textId="77777777" w:rsidR="005B3652" w:rsidRPr="00240AA5" w:rsidRDefault="005B3652">
      <w:pPr>
        <w:rPr>
          <w:rFonts w:ascii="Times New Roman" w:hAnsi="Times New Roman" w:cs="Times New Roman" w:hint="eastAsia"/>
        </w:rPr>
        <w:sectPr w:rsidR="005B3652" w:rsidRPr="00240AA5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3B6A312A" w14:textId="3D8A2022" w:rsidR="00FB6B97" w:rsidRPr="00240AA5" w:rsidRDefault="00FB6B97">
      <w:pPr>
        <w:rPr>
          <w:rFonts w:ascii="Times New Roman" w:hAnsi="Times New Roman" w:cs="Times New Roman" w:hint="eastAsia"/>
        </w:rPr>
      </w:pPr>
    </w:p>
    <w:sectPr w:rsidR="00FB6B97" w:rsidRPr="00240AA5" w:rsidSect="005B3652">
      <w:pgSz w:w="16838" w:h="11906" w:orient="landscape"/>
      <w:pgMar w:top="1440" w:right="1440" w:bottom="1440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3DE470" w14:textId="77777777" w:rsidR="00210662" w:rsidRDefault="00210662" w:rsidP="00CB1AF3">
      <w:pPr>
        <w:spacing w:after="0"/>
      </w:pPr>
      <w:r>
        <w:separator/>
      </w:r>
    </w:p>
  </w:endnote>
  <w:endnote w:type="continuationSeparator" w:id="0">
    <w:p w14:paraId="1349FA71" w14:textId="77777777" w:rsidR="00210662" w:rsidRDefault="00210662" w:rsidP="00CB1A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18AB7" w14:textId="77777777" w:rsidR="00210662" w:rsidRDefault="00210662" w:rsidP="00CB1AF3">
      <w:pPr>
        <w:spacing w:after="0"/>
      </w:pPr>
      <w:r>
        <w:separator/>
      </w:r>
    </w:p>
  </w:footnote>
  <w:footnote w:type="continuationSeparator" w:id="0">
    <w:p w14:paraId="43CCF74E" w14:textId="77777777" w:rsidR="00210662" w:rsidRDefault="00210662" w:rsidP="00CB1AF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A83B77"/>
    <w:multiLevelType w:val="multilevel"/>
    <w:tmpl w:val="168A2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D83424"/>
    <w:multiLevelType w:val="hybridMultilevel"/>
    <w:tmpl w:val="16F06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2670722">
    <w:abstractNumId w:val="0"/>
  </w:num>
  <w:num w:numId="2" w16cid:durableId="18884483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wBBJm5kaGhhYWRko6SsGpxcWZ+XkgBUa1AO/GpYIsAAAA"/>
  </w:docVars>
  <w:rsids>
    <w:rsidRoot w:val="000A01F5"/>
    <w:rsid w:val="00022387"/>
    <w:rsid w:val="00050339"/>
    <w:rsid w:val="00055E14"/>
    <w:rsid w:val="000705DA"/>
    <w:rsid w:val="00071383"/>
    <w:rsid w:val="0007210E"/>
    <w:rsid w:val="00080613"/>
    <w:rsid w:val="000A01F5"/>
    <w:rsid w:val="000E015B"/>
    <w:rsid w:val="000E0DD3"/>
    <w:rsid w:val="001035E7"/>
    <w:rsid w:val="00154B06"/>
    <w:rsid w:val="001866B7"/>
    <w:rsid w:val="00210662"/>
    <w:rsid w:val="00240AA5"/>
    <w:rsid w:val="00251955"/>
    <w:rsid w:val="002547D7"/>
    <w:rsid w:val="00257C3A"/>
    <w:rsid w:val="0028789C"/>
    <w:rsid w:val="002D0981"/>
    <w:rsid w:val="002F00A9"/>
    <w:rsid w:val="00325A1E"/>
    <w:rsid w:val="00342087"/>
    <w:rsid w:val="00363FE3"/>
    <w:rsid w:val="003A6AD6"/>
    <w:rsid w:val="003C595E"/>
    <w:rsid w:val="003D7B9C"/>
    <w:rsid w:val="003E76FD"/>
    <w:rsid w:val="00451361"/>
    <w:rsid w:val="00456D22"/>
    <w:rsid w:val="004B1CA3"/>
    <w:rsid w:val="00520A98"/>
    <w:rsid w:val="005B3652"/>
    <w:rsid w:val="005D5173"/>
    <w:rsid w:val="006258A4"/>
    <w:rsid w:val="00642E9F"/>
    <w:rsid w:val="00643A07"/>
    <w:rsid w:val="0066167B"/>
    <w:rsid w:val="006E3B2F"/>
    <w:rsid w:val="0076292B"/>
    <w:rsid w:val="007B02B7"/>
    <w:rsid w:val="007D6933"/>
    <w:rsid w:val="00861EDA"/>
    <w:rsid w:val="008716C2"/>
    <w:rsid w:val="00882C70"/>
    <w:rsid w:val="0088745B"/>
    <w:rsid w:val="008B3858"/>
    <w:rsid w:val="009C5701"/>
    <w:rsid w:val="009D6953"/>
    <w:rsid w:val="009F1BC8"/>
    <w:rsid w:val="00A935E6"/>
    <w:rsid w:val="00AA291E"/>
    <w:rsid w:val="00AF6672"/>
    <w:rsid w:val="00B34770"/>
    <w:rsid w:val="00B4635E"/>
    <w:rsid w:val="00C214F1"/>
    <w:rsid w:val="00C64483"/>
    <w:rsid w:val="00CB1AF3"/>
    <w:rsid w:val="00D01B20"/>
    <w:rsid w:val="00D24DA0"/>
    <w:rsid w:val="00D40582"/>
    <w:rsid w:val="00D72FDA"/>
    <w:rsid w:val="00DE4531"/>
    <w:rsid w:val="00E51E63"/>
    <w:rsid w:val="00E64503"/>
    <w:rsid w:val="00EA52FC"/>
    <w:rsid w:val="00EA537F"/>
    <w:rsid w:val="00EA7DBE"/>
    <w:rsid w:val="00EC6C34"/>
    <w:rsid w:val="00F045FE"/>
    <w:rsid w:val="00F12F1B"/>
    <w:rsid w:val="00F31F0F"/>
    <w:rsid w:val="00F32A26"/>
    <w:rsid w:val="00F57F44"/>
    <w:rsid w:val="00F71A67"/>
    <w:rsid w:val="00F90F86"/>
    <w:rsid w:val="00FA406E"/>
    <w:rsid w:val="00FB6B97"/>
    <w:rsid w:val="00FD22A6"/>
    <w:rsid w:val="00FF5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C13D74"/>
  <w15:chartTrackingRefBased/>
  <w15:docId w15:val="{D63896ED-9ACE-401F-B19D-2ECCE68B1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0A01F5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0A01F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A01F5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0A01F5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0A01F5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0A01F5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0A01F5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0A01F5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0A01F5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0A01F5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0A01F5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0A01F5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Char">
    <w:name w:val="제목 4 Char"/>
    <w:basedOn w:val="a0"/>
    <w:link w:val="4"/>
    <w:uiPriority w:val="9"/>
    <w:semiHidden/>
    <w:rsid w:val="000A01F5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0A01F5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0A01F5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0A01F5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0A01F5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0A01F5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0A01F5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0A01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0A01F5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0A01F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0A01F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0A01F5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0A01F5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0A01F5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0A01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0A01F5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0A01F5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rsid w:val="00CB1AF3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a"/>
    <w:uiPriority w:val="99"/>
    <w:rsid w:val="00CB1AF3"/>
  </w:style>
  <w:style w:type="paragraph" w:styleId="ab">
    <w:name w:val="footer"/>
    <w:basedOn w:val="a"/>
    <w:link w:val="Char4"/>
    <w:uiPriority w:val="99"/>
    <w:unhideWhenUsed/>
    <w:rsid w:val="00CB1AF3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b"/>
    <w:uiPriority w:val="99"/>
    <w:rsid w:val="00CB1AF3"/>
  </w:style>
  <w:style w:type="table" w:styleId="20">
    <w:name w:val="Plain Table 2"/>
    <w:basedOn w:val="a1"/>
    <w:uiPriority w:val="99"/>
    <w:rsid w:val="00EA537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c">
    <w:name w:val="caption"/>
    <w:basedOn w:val="a"/>
    <w:rsid w:val="00071383"/>
    <w:pPr>
      <w:wordWrap/>
      <w:autoSpaceDE/>
      <w:autoSpaceDN/>
      <w:spacing w:line="259" w:lineRule="auto"/>
    </w:pPr>
    <w:rPr>
      <w:rFonts w:ascii="Times New Roman" w:eastAsia="바탕" w:hAnsi="Times New Roman" w:cs="Times New Roman"/>
      <w:b/>
      <w:kern w:val="0"/>
      <w:sz w:val="20"/>
      <w:szCs w:val="20"/>
      <w:lang w:val="en-IN" w:eastAsia="zh-CN"/>
      <w14:ligatures w14:val="none"/>
    </w:rPr>
  </w:style>
  <w:style w:type="character" w:styleId="ad">
    <w:name w:val="annotation reference"/>
    <w:basedOn w:val="a0"/>
    <w:uiPriority w:val="99"/>
    <w:semiHidden/>
    <w:unhideWhenUsed/>
    <w:rsid w:val="00071383"/>
    <w:rPr>
      <w:sz w:val="18"/>
      <w:szCs w:val="18"/>
    </w:rPr>
  </w:style>
  <w:style w:type="paragraph" w:styleId="ae">
    <w:name w:val="annotation text"/>
    <w:basedOn w:val="a"/>
    <w:link w:val="Char5"/>
    <w:uiPriority w:val="99"/>
    <w:semiHidden/>
    <w:unhideWhenUsed/>
    <w:rsid w:val="008716C2"/>
  </w:style>
  <w:style w:type="character" w:customStyle="1" w:styleId="Char5">
    <w:name w:val="메모 텍스트 Char"/>
    <w:basedOn w:val="a0"/>
    <w:link w:val="ae"/>
    <w:uiPriority w:val="99"/>
    <w:semiHidden/>
    <w:rsid w:val="008716C2"/>
  </w:style>
  <w:style w:type="paragraph" w:styleId="af">
    <w:name w:val="annotation subject"/>
    <w:basedOn w:val="ae"/>
    <w:next w:val="ae"/>
    <w:link w:val="Char6"/>
    <w:uiPriority w:val="99"/>
    <w:semiHidden/>
    <w:unhideWhenUsed/>
    <w:rsid w:val="008716C2"/>
    <w:rPr>
      <w:b/>
      <w:bCs/>
    </w:rPr>
  </w:style>
  <w:style w:type="character" w:customStyle="1" w:styleId="Char6">
    <w:name w:val="메모 주제 Char"/>
    <w:basedOn w:val="Char5"/>
    <w:link w:val="af"/>
    <w:uiPriority w:val="99"/>
    <w:semiHidden/>
    <w:rsid w:val="008716C2"/>
    <w:rPr>
      <w:b/>
      <w:bCs/>
    </w:rPr>
  </w:style>
  <w:style w:type="paragraph" w:styleId="af0">
    <w:name w:val="Revision"/>
    <w:hidden/>
    <w:uiPriority w:val="99"/>
    <w:semiHidden/>
    <w:rsid w:val="003D7B9C"/>
    <w:pPr>
      <w:spacing w:after="0"/>
    </w:pPr>
  </w:style>
  <w:style w:type="paragraph" w:styleId="af1">
    <w:name w:val="Balloon Text"/>
    <w:basedOn w:val="a"/>
    <w:link w:val="Char7"/>
    <w:uiPriority w:val="99"/>
    <w:semiHidden/>
    <w:unhideWhenUsed/>
    <w:rsid w:val="00642E9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7">
    <w:name w:val="풍선 도움말 텍스트 Char"/>
    <w:basedOn w:val="a0"/>
    <w:link w:val="af1"/>
    <w:uiPriority w:val="99"/>
    <w:semiHidden/>
    <w:rsid w:val="00642E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EA2EFA-1587-46D8-B333-454D5B61E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지은 안</dc:creator>
  <cp:keywords/>
  <dc:description/>
  <cp:lastModifiedBy>지은 안</cp:lastModifiedBy>
  <cp:revision>31</cp:revision>
  <dcterms:created xsi:type="dcterms:W3CDTF">2025-10-11T09:15:00Z</dcterms:created>
  <dcterms:modified xsi:type="dcterms:W3CDTF">2025-10-30T10:32:00Z</dcterms:modified>
</cp:coreProperties>
</file>